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5DC07" w14:textId="6A4A61B3" w:rsidR="00FD0573" w:rsidRDefault="00C07A67"/>
    <w:p w14:paraId="4AB8A0FB" w14:textId="429304B1" w:rsidR="00F157F7" w:rsidRPr="00F157F7" w:rsidRDefault="00F157F7" w:rsidP="00F157F7">
      <w:r>
        <w:rPr>
          <w:noProof/>
          <w:lang w:val="mn-MN"/>
        </w:rPr>
        <w:drawing>
          <wp:anchor distT="0" distB="0" distL="114300" distR="114300" simplePos="0" relativeHeight="251659264" behindDoc="1" locked="0" layoutInCell="1" allowOverlap="1" wp14:anchorId="76FE7A13" wp14:editId="1D27CD06">
            <wp:simplePos x="0" y="0"/>
            <wp:positionH relativeFrom="margin">
              <wp:align>center</wp:align>
            </wp:positionH>
            <wp:positionV relativeFrom="paragraph">
              <wp:posOffset>72390</wp:posOffset>
            </wp:positionV>
            <wp:extent cx="3946525" cy="24536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525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22E9DF" w14:textId="4372EE0C" w:rsidR="00F157F7" w:rsidRPr="00F157F7" w:rsidRDefault="00F157F7" w:rsidP="00F157F7"/>
    <w:p w14:paraId="2B231AA0" w14:textId="7CC144E9" w:rsidR="00F157F7" w:rsidRPr="00F157F7" w:rsidRDefault="00F157F7" w:rsidP="00F157F7"/>
    <w:p w14:paraId="1D7DA837" w14:textId="78AB0C56" w:rsidR="00F157F7" w:rsidRPr="00F157F7" w:rsidRDefault="00F157F7" w:rsidP="00F157F7"/>
    <w:p w14:paraId="55052E96" w14:textId="42D90756" w:rsidR="00F157F7" w:rsidRPr="00F157F7" w:rsidRDefault="00F157F7" w:rsidP="00F157F7"/>
    <w:p w14:paraId="1AFB35BA" w14:textId="3248DEFD" w:rsidR="00F157F7" w:rsidRPr="00F157F7" w:rsidRDefault="00F157F7" w:rsidP="00F157F7"/>
    <w:p w14:paraId="309F4F27" w14:textId="6AAC4A55" w:rsidR="00F157F7" w:rsidRPr="00F157F7" w:rsidRDefault="00F157F7" w:rsidP="00F157F7"/>
    <w:p w14:paraId="6EAC7D70" w14:textId="6A55145E" w:rsidR="00F157F7" w:rsidRPr="00F157F7" w:rsidRDefault="00F157F7" w:rsidP="00F157F7"/>
    <w:p w14:paraId="5CFB3C87" w14:textId="2D4DF3D7" w:rsidR="00F157F7" w:rsidRDefault="00F157F7" w:rsidP="00F157F7"/>
    <w:p w14:paraId="15359EA9" w14:textId="30736587" w:rsidR="00F157F7" w:rsidRPr="00F157F7" w:rsidRDefault="00F157F7" w:rsidP="00F157F7">
      <w:pPr>
        <w:jc w:val="center"/>
        <w:rPr>
          <w:b/>
          <w:bCs/>
          <w:sz w:val="32"/>
          <w:szCs w:val="32"/>
          <w:lang w:val="ru-RU"/>
        </w:rPr>
      </w:pPr>
      <w:r w:rsidRPr="00ED36BC">
        <w:rPr>
          <w:b/>
          <w:bCs/>
          <w:sz w:val="32"/>
          <w:szCs w:val="32"/>
          <w:lang w:val="ru-RU"/>
        </w:rPr>
        <w:t>Лабораторная работа №</w:t>
      </w:r>
      <w:r w:rsidRPr="00F157F7">
        <w:rPr>
          <w:b/>
          <w:bCs/>
          <w:sz w:val="32"/>
          <w:szCs w:val="32"/>
          <w:lang w:val="ru-RU"/>
        </w:rPr>
        <w:t>6</w:t>
      </w:r>
    </w:p>
    <w:p w14:paraId="45147350" w14:textId="77777777" w:rsidR="00F157F7" w:rsidRPr="001051C8" w:rsidRDefault="00F157F7" w:rsidP="00F157F7">
      <w:pPr>
        <w:jc w:val="center"/>
        <w:rPr>
          <w:b/>
          <w:bCs/>
          <w:sz w:val="32"/>
          <w:szCs w:val="32"/>
          <w:lang w:val="mn-MN"/>
        </w:rPr>
      </w:pPr>
      <w:r w:rsidRPr="00ED36BC">
        <w:rPr>
          <w:b/>
          <w:bCs/>
          <w:sz w:val="32"/>
          <w:szCs w:val="32"/>
          <w:lang w:val="ru-RU"/>
        </w:rPr>
        <w:t xml:space="preserve">по </w:t>
      </w:r>
      <w:r>
        <w:rPr>
          <w:b/>
          <w:bCs/>
          <w:sz w:val="32"/>
          <w:szCs w:val="32"/>
          <w:lang w:val="mn-MN"/>
        </w:rPr>
        <w:t>программированию</w:t>
      </w:r>
    </w:p>
    <w:p w14:paraId="3C98AD90" w14:textId="304B971E" w:rsidR="00F157F7" w:rsidRDefault="00F157F7" w:rsidP="00F157F7">
      <w:pPr>
        <w:jc w:val="center"/>
        <w:rPr>
          <w:b/>
          <w:bCs/>
          <w:sz w:val="32"/>
          <w:szCs w:val="32"/>
        </w:rPr>
      </w:pPr>
      <w:r w:rsidRPr="00ED36BC">
        <w:rPr>
          <w:b/>
          <w:bCs/>
          <w:sz w:val="32"/>
          <w:szCs w:val="32"/>
          <w:lang w:val="ru-RU"/>
        </w:rPr>
        <w:t xml:space="preserve">Вариант </w:t>
      </w:r>
      <w:r>
        <w:rPr>
          <w:b/>
          <w:bCs/>
          <w:sz w:val="32"/>
          <w:szCs w:val="32"/>
          <w:lang w:val="mn-MN"/>
        </w:rPr>
        <w:t>289</w:t>
      </w:r>
      <w:r w:rsidRPr="00F157F7">
        <w:rPr>
          <w:b/>
          <w:bCs/>
          <w:sz w:val="32"/>
          <w:szCs w:val="32"/>
          <w:lang w:val="ru-RU"/>
        </w:rPr>
        <w:t>3</w:t>
      </w:r>
      <w:r>
        <w:rPr>
          <w:b/>
          <w:bCs/>
          <w:sz w:val="32"/>
          <w:szCs w:val="32"/>
          <w:lang w:val="mn-MN"/>
        </w:rPr>
        <w:t>4</w:t>
      </w:r>
      <w:r>
        <w:rPr>
          <w:b/>
          <w:bCs/>
          <w:sz w:val="32"/>
          <w:szCs w:val="32"/>
        </w:rPr>
        <w:t>3</w:t>
      </w:r>
    </w:p>
    <w:p w14:paraId="5EF12041" w14:textId="636F4CF4" w:rsidR="00F157F7" w:rsidRDefault="00F157F7" w:rsidP="00F157F7">
      <w:pPr>
        <w:jc w:val="center"/>
        <w:rPr>
          <w:b/>
          <w:bCs/>
          <w:sz w:val="32"/>
          <w:szCs w:val="32"/>
        </w:rPr>
      </w:pPr>
    </w:p>
    <w:p w14:paraId="3FE829B2" w14:textId="2557DD87" w:rsidR="00F157F7" w:rsidRDefault="00F157F7" w:rsidP="00F157F7">
      <w:pPr>
        <w:jc w:val="center"/>
        <w:rPr>
          <w:b/>
          <w:bCs/>
          <w:sz w:val="32"/>
          <w:szCs w:val="32"/>
        </w:rPr>
      </w:pPr>
    </w:p>
    <w:p w14:paraId="36DA4AA0" w14:textId="6F6DBA02" w:rsidR="00F157F7" w:rsidRDefault="00F157F7" w:rsidP="00F157F7">
      <w:pPr>
        <w:jc w:val="center"/>
        <w:rPr>
          <w:b/>
          <w:bCs/>
          <w:sz w:val="32"/>
          <w:szCs w:val="32"/>
        </w:rPr>
      </w:pPr>
    </w:p>
    <w:p w14:paraId="5F85CF6B" w14:textId="2B731CE8" w:rsidR="00F157F7" w:rsidRDefault="00F157F7" w:rsidP="00F157F7">
      <w:pPr>
        <w:jc w:val="center"/>
        <w:rPr>
          <w:b/>
          <w:bCs/>
          <w:sz w:val="32"/>
          <w:szCs w:val="32"/>
        </w:rPr>
      </w:pPr>
    </w:p>
    <w:p w14:paraId="7A28AC5F" w14:textId="0569AC48" w:rsidR="00F157F7" w:rsidRDefault="00F157F7" w:rsidP="00F157F7">
      <w:pPr>
        <w:jc w:val="center"/>
        <w:rPr>
          <w:b/>
          <w:bCs/>
          <w:sz w:val="32"/>
          <w:szCs w:val="32"/>
        </w:rPr>
      </w:pPr>
    </w:p>
    <w:p w14:paraId="4202EBB2" w14:textId="77777777" w:rsidR="00F157F7" w:rsidRDefault="00F157F7" w:rsidP="00F157F7">
      <w:pPr>
        <w:jc w:val="center"/>
        <w:rPr>
          <w:b/>
          <w:bCs/>
          <w:sz w:val="32"/>
          <w:szCs w:val="32"/>
        </w:rPr>
      </w:pPr>
    </w:p>
    <w:p w14:paraId="156A2D48" w14:textId="77777777" w:rsidR="00F157F7" w:rsidRDefault="00F157F7" w:rsidP="00F157F7">
      <w:pPr>
        <w:jc w:val="center"/>
        <w:rPr>
          <w:b/>
          <w:bCs/>
          <w:sz w:val="32"/>
          <w:szCs w:val="32"/>
        </w:rPr>
      </w:pPr>
    </w:p>
    <w:p w14:paraId="0441B34F" w14:textId="77777777" w:rsidR="00F157F7" w:rsidRPr="00F92622" w:rsidRDefault="00F157F7" w:rsidP="00F157F7">
      <w:pPr>
        <w:jc w:val="right"/>
        <w:rPr>
          <w:b/>
          <w:bCs/>
          <w:sz w:val="28"/>
          <w:szCs w:val="28"/>
          <w:lang w:val="mn-MN"/>
        </w:rPr>
      </w:pPr>
      <w:r w:rsidRPr="00F92622">
        <w:rPr>
          <w:b/>
          <w:bCs/>
          <w:sz w:val="28"/>
          <w:szCs w:val="28"/>
          <w:lang w:val="mn-MN"/>
        </w:rPr>
        <w:t>Выполнил:</w:t>
      </w:r>
    </w:p>
    <w:p w14:paraId="67887D8B" w14:textId="77777777" w:rsidR="00F157F7" w:rsidRPr="00F92622" w:rsidRDefault="00F157F7" w:rsidP="00F157F7">
      <w:pPr>
        <w:jc w:val="right"/>
        <w:rPr>
          <w:sz w:val="24"/>
          <w:szCs w:val="24"/>
          <w:lang w:val="mn-MN"/>
        </w:rPr>
      </w:pPr>
      <w:r>
        <w:rPr>
          <w:sz w:val="24"/>
          <w:szCs w:val="24"/>
          <w:lang w:val="mn-MN"/>
        </w:rPr>
        <w:t>Пурэвсурэн Билгуун</w:t>
      </w:r>
    </w:p>
    <w:p w14:paraId="7A4535E5" w14:textId="77777777" w:rsidR="00F157F7" w:rsidRPr="00F92622" w:rsidRDefault="00F157F7" w:rsidP="00F157F7">
      <w:pPr>
        <w:jc w:val="right"/>
        <w:rPr>
          <w:sz w:val="28"/>
          <w:szCs w:val="28"/>
          <w:lang w:val="mn-MN"/>
        </w:rPr>
      </w:pPr>
      <w:r>
        <w:rPr>
          <w:sz w:val="28"/>
          <w:szCs w:val="28"/>
          <w:lang w:val="mn-MN"/>
        </w:rPr>
        <w:t>Группа Р3113</w:t>
      </w:r>
    </w:p>
    <w:p w14:paraId="4C317F23" w14:textId="77777777" w:rsidR="00F157F7" w:rsidRPr="00F92622" w:rsidRDefault="00F157F7" w:rsidP="00F157F7">
      <w:pPr>
        <w:jc w:val="right"/>
        <w:rPr>
          <w:b/>
          <w:bCs/>
          <w:sz w:val="28"/>
          <w:szCs w:val="28"/>
          <w:lang w:val="mn-MN"/>
        </w:rPr>
      </w:pPr>
      <w:r w:rsidRPr="00F92622">
        <w:rPr>
          <w:b/>
          <w:bCs/>
          <w:sz w:val="28"/>
          <w:szCs w:val="28"/>
          <w:lang w:val="mn-MN"/>
        </w:rPr>
        <w:t>Преподователь:</w:t>
      </w:r>
    </w:p>
    <w:p w14:paraId="21E73FC1" w14:textId="77777777" w:rsidR="00F157F7" w:rsidRDefault="00F157F7" w:rsidP="00F157F7">
      <w:pPr>
        <w:jc w:val="right"/>
        <w:rPr>
          <w:sz w:val="28"/>
          <w:szCs w:val="28"/>
          <w:lang w:val="mn-MN"/>
        </w:rPr>
      </w:pPr>
      <w:r w:rsidRPr="00CD3FFC">
        <w:rPr>
          <w:b/>
          <w:bCs/>
          <w:sz w:val="28"/>
          <w:szCs w:val="28"/>
          <w:lang w:val="ru-RU"/>
        </w:rPr>
        <w:t>Письмак Алексей Евгеньевич</w:t>
      </w:r>
    </w:p>
    <w:p w14:paraId="3F858104" w14:textId="77777777" w:rsidR="00F157F7" w:rsidRDefault="00F157F7" w:rsidP="00F157F7">
      <w:pPr>
        <w:jc w:val="right"/>
        <w:rPr>
          <w:sz w:val="28"/>
          <w:szCs w:val="28"/>
          <w:lang w:val="mn-MN"/>
        </w:rPr>
      </w:pPr>
    </w:p>
    <w:p w14:paraId="7FB34F3D" w14:textId="77777777" w:rsidR="00F157F7" w:rsidRDefault="00F157F7" w:rsidP="00F157F7">
      <w:pPr>
        <w:jc w:val="right"/>
        <w:rPr>
          <w:sz w:val="28"/>
          <w:szCs w:val="28"/>
          <w:lang w:val="mn-MN"/>
        </w:rPr>
      </w:pPr>
    </w:p>
    <w:p w14:paraId="1CF3E0BB" w14:textId="77777777" w:rsidR="00F157F7" w:rsidRDefault="00F157F7" w:rsidP="00F157F7">
      <w:pPr>
        <w:jc w:val="right"/>
        <w:rPr>
          <w:sz w:val="28"/>
          <w:szCs w:val="28"/>
          <w:lang w:val="mn-MN"/>
        </w:rPr>
      </w:pPr>
    </w:p>
    <w:p w14:paraId="53012C4A" w14:textId="0518E595" w:rsidR="00F157F7" w:rsidRDefault="00F157F7" w:rsidP="00F157F7">
      <w:pPr>
        <w:jc w:val="center"/>
        <w:rPr>
          <w:sz w:val="20"/>
          <w:szCs w:val="20"/>
          <w:lang w:val="mn-MN"/>
        </w:rPr>
      </w:pPr>
      <w:r>
        <w:rPr>
          <w:sz w:val="20"/>
          <w:szCs w:val="20"/>
          <w:lang w:val="mn-MN"/>
        </w:rPr>
        <w:t xml:space="preserve">г. </w:t>
      </w:r>
      <w:r w:rsidRPr="00F92622">
        <w:rPr>
          <w:sz w:val="20"/>
          <w:szCs w:val="20"/>
          <w:lang w:val="mn-MN"/>
        </w:rPr>
        <w:t>Санкт-Петербург 202</w:t>
      </w:r>
      <w:r>
        <w:rPr>
          <w:sz w:val="20"/>
          <w:szCs w:val="20"/>
          <w:lang w:val="mn-MN"/>
        </w:rPr>
        <w:t>1</w:t>
      </w:r>
      <w:r w:rsidRPr="00F92622">
        <w:rPr>
          <w:sz w:val="20"/>
          <w:szCs w:val="20"/>
          <w:lang w:val="mn-MN"/>
        </w:rPr>
        <w:t>г</w:t>
      </w:r>
    </w:p>
    <w:p w14:paraId="272C3768" w14:textId="6656660C" w:rsidR="00F157F7" w:rsidRDefault="00F157F7" w:rsidP="00F157F7">
      <w:pPr>
        <w:jc w:val="center"/>
        <w:rPr>
          <w:sz w:val="20"/>
          <w:szCs w:val="20"/>
          <w:lang w:val="mn-MN"/>
        </w:rPr>
      </w:pPr>
    </w:p>
    <w:p w14:paraId="1B95CF53" w14:textId="1A1B4E5D" w:rsidR="00F157F7" w:rsidRDefault="00F157F7" w:rsidP="00F157F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1. </w:t>
      </w:r>
      <w:r>
        <w:rPr>
          <w:b/>
          <w:bCs/>
          <w:sz w:val="32"/>
          <w:szCs w:val="32"/>
          <w:lang w:val="mn-MN"/>
        </w:rPr>
        <w:t>Текст заданий</w:t>
      </w:r>
    </w:p>
    <w:p w14:paraId="4A937C84" w14:textId="3A2BABE1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Разделить программу из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sz w:val="20"/>
          <w:szCs w:val="20"/>
          <w:lang w:val="ru-RU"/>
        </w:rPr>
        <w:t>лабораторной работы №5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sz w:val="20"/>
          <w:szCs w:val="20"/>
          <w:lang w:val="ru-RU"/>
        </w:rPr>
        <w:t>на клиентский и серверный модули. Серверный модуль должен осуществлять выполнение команд по управлению коллекцией. Клиентский модуль должен в интерактивном режиме считывать команды, передавать их для выполнения на сервер и выводить результаты выполнения.</w:t>
      </w:r>
    </w:p>
    <w:p w14:paraId="76B2275B" w14:textId="77777777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171CAA20" w14:textId="7468E1FA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Необходимо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выполнить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следующие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требования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>:</w:t>
      </w:r>
    </w:p>
    <w:p w14:paraId="41B73CC1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 xml:space="preserve">Операции обработки объектов коллекции должны быть реализованы с помощью </w:t>
      </w:r>
      <w:r w:rsidRPr="00F157F7">
        <w:rPr>
          <w:rFonts w:eastAsia="Times New Roman" w:cstheme="minorHAnsi"/>
          <w:sz w:val="20"/>
          <w:szCs w:val="20"/>
        </w:rPr>
        <w:t xml:space="preserve">Stream API с </w:t>
      </w:r>
      <w:proofErr w:type="spellStart"/>
      <w:r w:rsidRPr="00F157F7">
        <w:rPr>
          <w:rFonts w:eastAsia="Times New Roman" w:cstheme="minorHAnsi"/>
          <w:sz w:val="20"/>
          <w:szCs w:val="20"/>
        </w:rPr>
        <w:t>использованием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лямбда-выражений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2DA29B9F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Объекты между клиентом и сервером должны передаваться в сериализованном виде.</w:t>
      </w:r>
    </w:p>
    <w:p w14:paraId="5238DEA1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Объекты в коллекции, передаваемой клиенту, должны быть отсортированы по местоположению</w:t>
      </w:r>
    </w:p>
    <w:p w14:paraId="6AC1A558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Клиент должен корректно обрабатывать временную недоступность сервера.</w:t>
      </w:r>
    </w:p>
    <w:p w14:paraId="21F11F86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 xml:space="preserve">Обмен данными между клиентом и сервером должен осуществляться по протоколу </w:t>
      </w:r>
      <w:r w:rsidRPr="00F157F7">
        <w:rPr>
          <w:rFonts w:eastAsia="Times New Roman" w:cstheme="minorHAnsi"/>
          <w:sz w:val="20"/>
          <w:szCs w:val="20"/>
        </w:rPr>
        <w:t>UDP</w:t>
      </w:r>
    </w:p>
    <w:p w14:paraId="3A532981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Для обмена данными на сервере необходимо использовать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b/>
          <w:bCs/>
          <w:sz w:val="20"/>
          <w:szCs w:val="20"/>
          <w:lang w:val="ru-RU"/>
        </w:rPr>
        <w:t>сетевой канал</w:t>
      </w:r>
    </w:p>
    <w:p w14:paraId="236BFAD4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Для обмена данными на клиенте необходимо использовать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b/>
          <w:bCs/>
          <w:sz w:val="20"/>
          <w:szCs w:val="20"/>
          <w:lang w:val="ru-RU"/>
        </w:rPr>
        <w:t>датаграммы</w:t>
      </w:r>
    </w:p>
    <w:p w14:paraId="00825D01" w14:textId="77777777" w:rsidR="00F157F7" w:rsidRPr="00F157F7" w:rsidRDefault="00F157F7" w:rsidP="00F157F7">
      <w:pPr>
        <w:numPr>
          <w:ilvl w:val="0"/>
          <w:numId w:val="1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Сетевые каналы должны использоваться в неблокирующем режиме.</w:t>
      </w:r>
    </w:p>
    <w:p w14:paraId="0DEA6672" w14:textId="77777777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24369581" w14:textId="7EDD614B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Обязанности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серверного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приложения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>:</w:t>
      </w:r>
    </w:p>
    <w:p w14:paraId="5D123ACC" w14:textId="77777777" w:rsidR="00F157F7" w:rsidRPr="00F157F7" w:rsidRDefault="00F157F7" w:rsidP="00F157F7">
      <w:pPr>
        <w:numPr>
          <w:ilvl w:val="0"/>
          <w:numId w:val="2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Работа с файлом, хранящим коллекцию.</w:t>
      </w:r>
    </w:p>
    <w:p w14:paraId="1F668DA6" w14:textId="77777777" w:rsidR="00F157F7" w:rsidRPr="00F157F7" w:rsidRDefault="00F157F7" w:rsidP="00F157F7">
      <w:pPr>
        <w:numPr>
          <w:ilvl w:val="0"/>
          <w:numId w:val="2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Управление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коллекцией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объектов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3C54D9E5" w14:textId="77777777" w:rsidR="00F157F7" w:rsidRPr="00F157F7" w:rsidRDefault="00F157F7" w:rsidP="00F157F7">
      <w:pPr>
        <w:numPr>
          <w:ilvl w:val="0"/>
          <w:numId w:val="2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Назначение автоматически генерируемых полей объектов в коллекции.</w:t>
      </w:r>
    </w:p>
    <w:p w14:paraId="1E37EFB3" w14:textId="77777777" w:rsidR="00F157F7" w:rsidRPr="00F157F7" w:rsidRDefault="00F157F7" w:rsidP="00F157F7">
      <w:pPr>
        <w:numPr>
          <w:ilvl w:val="0"/>
          <w:numId w:val="2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Ожидание подключений и запросов от клиента.</w:t>
      </w:r>
    </w:p>
    <w:p w14:paraId="62F360C5" w14:textId="77777777" w:rsidR="00F157F7" w:rsidRPr="00F157F7" w:rsidRDefault="00F157F7" w:rsidP="00F157F7">
      <w:pPr>
        <w:numPr>
          <w:ilvl w:val="0"/>
          <w:numId w:val="2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Обработка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полученных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запросов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(</w:t>
      </w:r>
      <w:proofErr w:type="spellStart"/>
      <w:r w:rsidRPr="00F157F7">
        <w:rPr>
          <w:rFonts w:eastAsia="Times New Roman" w:cstheme="minorHAnsi"/>
          <w:sz w:val="20"/>
          <w:szCs w:val="20"/>
        </w:rPr>
        <w:t>команд</w:t>
      </w:r>
      <w:proofErr w:type="spellEnd"/>
      <w:r w:rsidRPr="00F157F7">
        <w:rPr>
          <w:rFonts w:eastAsia="Times New Roman" w:cstheme="minorHAnsi"/>
          <w:sz w:val="20"/>
          <w:szCs w:val="20"/>
        </w:rPr>
        <w:t>).</w:t>
      </w:r>
    </w:p>
    <w:p w14:paraId="2DD44EFE" w14:textId="77777777" w:rsidR="00F157F7" w:rsidRPr="00F157F7" w:rsidRDefault="00F157F7" w:rsidP="00F157F7">
      <w:pPr>
        <w:numPr>
          <w:ilvl w:val="0"/>
          <w:numId w:val="2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Сохранение коллекции в файл при завершении работы приложения.</w:t>
      </w:r>
    </w:p>
    <w:p w14:paraId="44E72F8E" w14:textId="77777777" w:rsidR="00F157F7" w:rsidRPr="00F157F7" w:rsidRDefault="00F157F7" w:rsidP="00F157F7">
      <w:pPr>
        <w:numPr>
          <w:ilvl w:val="0"/>
          <w:numId w:val="2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Сохранение коллекции в файл при исполнении специальной команды, доступной только серверу (клиент такую команду отправить не может).</w:t>
      </w:r>
    </w:p>
    <w:p w14:paraId="5473F07A" w14:textId="77777777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  <w:lang w:val="ru-RU"/>
        </w:rPr>
      </w:pPr>
    </w:p>
    <w:p w14:paraId="741826C9" w14:textId="646A1351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b/>
          <w:bCs/>
          <w:sz w:val="20"/>
          <w:szCs w:val="20"/>
          <w:lang w:val="ru-RU"/>
        </w:rPr>
        <w:t>Серверное приложение должно состоять из следующих модулей (реализованных в виде одного или нескольких классов):</w:t>
      </w:r>
    </w:p>
    <w:p w14:paraId="5D94E2CE" w14:textId="77777777" w:rsidR="00F157F7" w:rsidRPr="00F157F7" w:rsidRDefault="00F157F7" w:rsidP="00F157F7">
      <w:pPr>
        <w:numPr>
          <w:ilvl w:val="0"/>
          <w:numId w:val="3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Модуль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приёма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подключений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33CDE75B" w14:textId="77777777" w:rsidR="00F157F7" w:rsidRPr="00F157F7" w:rsidRDefault="00F157F7" w:rsidP="00F157F7">
      <w:pPr>
        <w:numPr>
          <w:ilvl w:val="0"/>
          <w:numId w:val="3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Модуль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чтения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запроса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7D3164D2" w14:textId="77777777" w:rsidR="00F157F7" w:rsidRPr="00F157F7" w:rsidRDefault="00F157F7" w:rsidP="00F157F7">
      <w:pPr>
        <w:numPr>
          <w:ilvl w:val="0"/>
          <w:numId w:val="3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Модуль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обработки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полученных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команд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6AF5D987" w14:textId="77777777" w:rsidR="00F157F7" w:rsidRPr="00F157F7" w:rsidRDefault="00F157F7" w:rsidP="00F157F7">
      <w:pPr>
        <w:numPr>
          <w:ilvl w:val="0"/>
          <w:numId w:val="3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Модуль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отправки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ответов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клиенту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74A6F904" w14:textId="77777777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Сервер должен работать в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b/>
          <w:bCs/>
          <w:sz w:val="20"/>
          <w:szCs w:val="20"/>
          <w:lang w:val="ru-RU"/>
        </w:rPr>
        <w:t>однопоточном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sz w:val="20"/>
          <w:szCs w:val="20"/>
          <w:lang w:val="ru-RU"/>
        </w:rPr>
        <w:t>режиме.</w:t>
      </w:r>
    </w:p>
    <w:p w14:paraId="1FA051AD" w14:textId="77777777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44ABFAB9" w14:textId="06C07049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Обязанности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клиентского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приложения</w:t>
      </w:r>
      <w:proofErr w:type="spellEnd"/>
      <w:r w:rsidRPr="00F157F7">
        <w:rPr>
          <w:rFonts w:eastAsia="Times New Roman" w:cstheme="minorHAnsi"/>
          <w:b/>
          <w:bCs/>
          <w:sz w:val="20"/>
          <w:szCs w:val="20"/>
        </w:rPr>
        <w:t>:</w:t>
      </w:r>
    </w:p>
    <w:p w14:paraId="14BE772F" w14:textId="77777777" w:rsidR="00F157F7" w:rsidRPr="00F157F7" w:rsidRDefault="00F157F7" w:rsidP="00F157F7">
      <w:pPr>
        <w:numPr>
          <w:ilvl w:val="0"/>
          <w:numId w:val="4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Чтение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команд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из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консоли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69EEEFBB" w14:textId="77777777" w:rsidR="00F157F7" w:rsidRPr="00F157F7" w:rsidRDefault="00F157F7" w:rsidP="00F157F7">
      <w:pPr>
        <w:numPr>
          <w:ilvl w:val="0"/>
          <w:numId w:val="4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</w:rPr>
      </w:pPr>
      <w:proofErr w:type="spellStart"/>
      <w:r w:rsidRPr="00F157F7">
        <w:rPr>
          <w:rFonts w:eastAsia="Times New Roman" w:cstheme="minorHAnsi"/>
          <w:sz w:val="20"/>
          <w:szCs w:val="20"/>
        </w:rPr>
        <w:t>Валидация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вводимых</w:t>
      </w:r>
      <w:proofErr w:type="spellEnd"/>
      <w:r w:rsidRPr="00F157F7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F157F7">
        <w:rPr>
          <w:rFonts w:eastAsia="Times New Roman" w:cstheme="minorHAnsi"/>
          <w:sz w:val="20"/>
          <w:szCs w:val="20"/>
        </w:rPr>
        <w:t>данных</w:t>
      </w:r>
      <w:proofErr w:type="spellEnd"/>
      <w:r w:rsidRPr="00F157F7">
        <w:rPr>
          <w:rFonts w:eastAsia="Times New Roman" w:cstheme="minorHAnsi"/>
          <w:sz w:val="20"/>
          <w:szCs w:val="20"/>
        </w:rPr>
        <w:t>.</w:t>
      </w:r>
    </w:p>
    <w:p w14:paraId="0E6FD8D7" w14:textId="77777777" w:rsidR="00F157F7" w:rsidRPr="00F157F7" w:rsidRDefault="00F157F7" w:rsidP="00F157F7">
      <w:pPr>
        <w:numPr>
          <w:ilvl w:val="0"/>
          <w:numId w:val="4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Сериализация введённой команды и её аргументов.</w:t>
      </w:r>
    </w:p>
    <w:p w14:paraId="73DE65E7" w14:textId="77777777" w:rsidR="00F157F7" w:rsidRPr="00F157F7" w:rsidRDefault="00F157F7" w:rsidP="00F157F7">
      <w:pPr>
        <w:numPr>
          <w:ilvl w:val="0"/>
          <w:numId w:val="4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Отправка полученной команды и её аргументов на сервер.</w:t>
      </w:r>
    </w:p>
    <w:p w14:paraId="35F838CB" w14:textId="77777777" w:rsidR="00F157F7" w:rsidRPr="00F157F7" w:rsidRDefault="00F157F7" w:rsidP="00F157F7">
      <w:pPr>
        <w:numPr>
          <w:ilvl w:val="0"/>
          <w:numId w:val="4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Обработка ответа от сервера (вывод результата исполнения команды в консоль).</w:t>
      </w:r>
    </w:p>
    <w:p w14:paraId="0EA7908D" w14:textId="77777777" w:rsidR="00F157F7" w:rsidRPr="00F157F7" w:rsidRDefault="00F157F7" w:rsidP="00F157F7">
      <w:pPr>
        <w:numPr>
          <w:ilvl w:val="0"/>
          <w:numId w:val="4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Команду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color w:val="C7254E"/>
          <w:sz w:val="20"/>
          <w:szCs w:val="20"/>
          <w:shd w:val="clear" w:color="auto" w:fill="F9F2F4"/>
        </w:rPr>
        <w:t>save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sz w:val="20"/>
          <w:szCs w:val="20"/>
          <w:lang w:val="ru-RU"/>
        </w:rPr>
        <w:t>из клиентского приложения необходимо убрать.</w:t>
      </w:r>
    </w:p>
    <w:p w14:paraId="4D612BAB" w14:textId="77777777" w:rsidR="00F157F7" w:rsidRPr="00F157F7" w:rsidRDefault="00F157F7" w:rsidP="00F157F7">
      <w:pPr>
        <w:numPr>
          <w:ilvl w:val="0"/>
          <w:numId w:val="4"/>
        </w:numPr>
        <w:spacing w:before="100" w:beforeAutospacing="1"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sz w:val="20"/>
          <w:szCs w:val="20"/>
          <w:lang w:val="ru-RU"/>
        </w:rPr>
        <w:t>Команда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color w:val="C7254E"/>
          <w:sz w:val="20"/>
          <w:szCs w:val="20"/>
          <w:shd w:val="clear" w:color="auto" w:fill="F9F2F4"/>
        </w:rPr>
        <w:t>exit</w:t>
      </w:r>
      <w:r w:rsidRPr="00F157F7">
        <w:rPr>
          <w:rFonts w:eastAsia="Times New Roman" w:cstheme="minorHAnsi"/>
          <w:sz w:val="20"/>
          <w:szCs w:val="20"/>
        </w:rPr>
        <w:t> </w:t>
      </w:r>
      <w:r w:rsidRPr="00F157F7">
        <w:rPr>
          <w:rFonts w:eastAsia="Times New Roman" w:cstheme="minorHAnsi"/>
          <w:sz w:val="20"/>
          <w:szCs w:val="20"/>
          <w:lang w:val="ru-RU"/>
        </w:rPr>
        <w:t>завершает работу клиентского приложения.</w:t>
      </w:r>
    </w:p>
    <w:p w14:paraId="23D50CAD" w14:textId="77777777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0"/>
          <w:szCs w:val="20"/>
          <w:lang w:val="ru-RU"/>
        </w:rPr>
      </w:pPr>
      <w:r w:rsidRPr="00F157F7">
        <w:rPr>
          <w:rFonts w:eastAsia="Times New Roman" w:cstheme="minorHAnsi"/>
          <w:b/>
          <w:bCs/>
          <w:sz w:val="20"/>
          <w:szCs w:val="20"/>
          <w:lang w:val="ru-RU"/>
        </w:rPr>
        <w:t>Важно!</w:t>
      </w:r>
      <w:r w:rsidRPr="00F157F7">
        <w:rPr>
          <w:rFonts w:eastAsia="Times New Roman" w:cstheme="minorHAnsi"/>
          <w:b/>
          <w:bCs/>
          <w:sz w:val="20"/>
          <w:szCs w:val="20"/>
        </w:rPr>
        <w:t> </w:t>
      </w:r>
      <w:r w:rsidRPr="00F157F7">
        <w:rPr>
          <w:rFonts w:eastAsia="Times New Roman" w:cstheme="minorHAnsi"/>
          <w:sz w:val="20"/>
          <w:szCs w:val="20"/>
          <w:lang w:val="ru-RU"/>
        </w:rPr>
        <w:t xml:space="preserve">Команды и их аргументы должны представлять из себя объекты классов. Недопустим обмен "простыми" строками. Так, для команды </w:t>
      </w:r>
      <w:r w:rsidRPr="00F157F7">
        <w:rPr>
          <w:rFonts w:eastAsia="Times New Roman" w:cstheme="minorHAnsi"/>
          <w:sz w:val="20"/>
          <w:szCs w:val="20"/>
        </w:rPr>
        <w:t>add</w:t>
      </w:r>
      <w:r w:rsidRPr="00F157F7">
        <w:rPr>
          <w:rFonts w:eastAsia="Times New Roman" w:cstheme="minorHAnsi"/>
          <w:sz w:val="20"/>
          <w:szCs w:val="20"/>
          <w:lang w:val="ru-RU"/>
        </w:rPr>
        <w:t xml:space="preserve"> или её аналога необходимо сформировать объект, содержащий тип команды и объект, который должен храниться в вашей коллекции.</w:t>
      </w:r>
    </w:p>
    <w:p w14:paraId="3F53FC40" w14:textId="45AA5A50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  <w:r w:rsidRPr="00F157F7">
        <w:rPr>
          <w:rFonts w:eastAsia="Times New Roman" w:cstheme="minorHAnsi"/>
          <w:b/>
          <w:bCs/>
          <w:sz w:val="20"/>
          <w:szCs w:val="20"/>
          <w:lang w:val="ru-RU"/>
        </w:rPr>
        <w:t>Дополнительное задание:</w:t>
      </w:r>
      <w:r w:rsidRPr="00F157F7">
        <w:rPr>
          <w:rFonts w:eastAsia="Times New Roman" w:cstheme="minorHAnsi"/>
          <w:sz w:val="20"/>
          <w:szCs w:val="20"/>
          <w:lang w:val="ru-RU"/>
        </w:rPr>
        <w:br/>
        <w:t>Реализовать логирование различных этапов работы сервера (начало работы, получение нового подключения, получение нового запроса, отправка ответа и т.п.) с помощью</w:t>
      </w:r>
      <w:r w:rsidRPr="00F157F7">
        <w:rPr>
          <w:rFonts w:eastAsia="Times New Roman" w:cstheme="minorHAnsi"/>
          <w:sz w:val="20"/>
          <w:szCs w:val="20"/>
        </w:rPr>
        <w:t> </w:t>
      </w:r>
      <w:proofErr w:type="spellStart"/>
      <w:r w:rsidRPr="00F157F7">
        <w:rPr>
          <w:rFonts w:eastAsia="Times New Roman" w:cstheme="minorHAnsi"/>
          <w:b/>
          <w:bCs/>
          <w:sz w:val="20"/>
          <w:szCs w:val="20"/>
        </w:rPr>
        <w:t>Logback</w:t>
      </w:r>
      <w:proofErr w:type="spellEnd"/>
    </w:p>
    <w:p w14:paraId="33577FE9" w14:textId="3ED2E71C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3BF8F25E" w14:textId="5876C7C7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5FDB1002" w14:textId="7201FA16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50E40445" w14:textId="5684A2A8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3960EDD5" w14:textId="5690E64F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0FE04E0D" w14:textId="2B1F0B09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60F72897" w14:textId="04DD1E46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20"/>
          <w:szCs w:val="20"/>
        </w:rPr>
      </w:pPr>
    </w:p>
    <w:p w14:paraId="31DF08BF" w14:textId="7EF18AD5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32"/>
          <w:szCs w:val="32"/>
        </w:rPr>
      </w:pPr>
      <w:r>
        <w:rPr>
          <w:rFonts w:eastAsia="Times New Roman" w:cstheme="minorHAnsi"/>
          <w:b/>
          <w:bCs/>
          <w:sz w:val="32"/>
          <w:szCs w:val="32"/>
        </w:rPr>
        <w:lastRenderedPageBreak/>
        <w:t xml:space="preserve">2. </w:t>
      </w:r>
      <w:r>
        <w:rPr>
          <w:rFonts w:eastAsia="Times New Roman" w:cstheme="minorHAnsi"/>
          <w:b/>
          <w:bCs/>
          <w:sz w:val="32"/>
          <w:szCs w:val="32"/>
          <w:lang w:val="mn-MN"/>
        </w:rPr>
        <w:t>Диаграмма классрв разработанной программы</w:t>
      </w:r>
    </w:p>
    <w:p w14:paraId="13681AC6" w14:textId="625E7516" w:rsid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32"/>
          <w:szCs w:val="32"/>
        </w:rPr>
      </w:pPr>
    </w:p>
    <w:p w14:paraId="5CBEB97D" w14:textId="4902EA4C" w:rsidR="00F157F7" w:rsidRDefault="00F157F7" w:rsidP="00F157F7">
      <w:pPr>
        <w:spacing w:after="0" w:line="240" w:lineRule="auto"/>
        <w:rPr>
          <w:rFonts w:eastAsia="Times New Roman" w:cstheme="minorHAnsi"/>
          <w:sz w:val="28"/>
          <w:szCs w:val="28"/>
        </w:rPr>
      </w:pPr>
      <w:r>
        <w:rPr>
          <w:rFonts w:eastAsia="Times New Roman" w:cstheme="minorHAnsi"/>
          <w:sz w:val="28"/>
          <w:szCs w:val="28"/>
        </w:rPr>
        <w:t>Server</w:t>
      </w:r>
    </w:p>
    <w:p w14:paraId="0FE34718" w14:textId="5A7D4320" w:rsidR="00F157F7" w:rsidRPr="00F157F7" w:rsidRDefault="00F157F7" w:rsidP="00F157F7">
      <w:pPr>
        <w:spacing w:after="0" w:line="240" w:lineRule="auto"/>
        <w:rPr>
          <w:rFonts w:eastAsia="Times New Roman" w:cstheme="minorHAnsi"/>
          <w:sz w:val="28"/>
          <w:szCs w:val="28"/>
        </w:rPr>
      </w:pPr>
      <w:r w:rsidRPr="00F157F7">
        <w:rPr>
          <w:rFonts w:eastAsia="Times New Roman" w:cstheme="minorHAnsi"/>
          <w:sz w:val="28"/>
          <w:szCs w:val="28"/>
        </w:rPr>
        <w:drawing>
          <wp:inline distT="0" distB="0" distL="0" distR="0" wp14:anchorId="12851BCA" wp14:editId="6118EE91">
            <wp:extent cx="4526280" cy="364619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30715" cy="364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4E47D" w14:textId="77777777" w:rsidR="00F157F7" w:rsidRPr="00F157F7" w:rsidRDefault="00F157F7" w:rsidP="00F157F7">
      <w:pPr>
        <w:spacing w:after="0" w:line="240" w:lineRule="auto"/>
        <w:rPr>
          <w:rFonts w:eastAsia="Times New Roman" w:cstheme="minorHAnsi"/>
          <w:b/>
          <w:bCs/>
          <w:sz w:val="32"/>
          <w:szCs w:val="32"/>
        </w:rPr>
      </w:pPr>
    </w:p>
    <w:p w14:paraId="249A1343" w14:textId="0D9F34F6" w:rsidR="00F157F7" w:rsidRDefault="00F157F7" w:rsidP="00F157F7">
      <w:pPr>
        <w:rPr>
          <w:sz w:val="28"/>
          <w:szCs w:val="28"/>
        </w:rPr>
      </w:pPr>
      <w:r>
        <w:rPr>
          <w:sz w:val="28"/>
          <w:szCs w:val="28"/>
        </w:rPr>
        <w:t>Common</w:t>
      </w:r>
    </w:p>
    <w:p w14:paraId="2FBF85B4" w14:textId="57984715" w:rsidR="00F157F7" w:rsidRDefault="00F157F7" w:rsidP="00F157F7">
      <w:pPr>
        <w:rPr>
          <w:sz w:val="28"/>
          <w:szCs w:val="28"/>
        </w:rPr>
      </w:pPr>
      <w:r w:rsidRPr="00F157F7">
        <w:rPr>
          <w:sz w:val="28"/>
          <w:szCs w:val="28"/>
        </w:rPr>
        <w:drawing>
          <wp:inline distT="0" distB="0" distL="0" distR="0" wp14:anchorId="2AC658C5" wp14:editId="1B98FFC1">
            <wp:extent cx="4632960" cy="47317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8564" cy="4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BE4C6" w14:textId="2C304736" w:rsidR="00F157F7" w:rsidRDefault="00F157F7" w:rsidP="00F157F7">
      <w:pPr>
        <w:rPr>
          <w:sz w:val="28"/>
          <w:szCs w:val="28"/>
        </w:rPr>
      </w:pPr>
      <w:r>
        <w:rPr>
          <w:sz w:val="28"/>
          <w:szCs w:val="28"/>
        </w:rPr>
        <w:lastRenderedPageBreak/>
        <w:t>Client</w:t>
      </w:r>
    </w:p>
    <w:p w14:paraId="5328BD0E" w14:textId="0CD9F9CD" w:rsidR="00F157F7" w:rsidRDefault="00F157F7" w:rsidP="00F157F7">
      <w:pPr>
        <w:rPr>
          <w:sz w:val="28"/>
          <w:szCs w:val="28"/>
        </w:rPr>
      </w:pPr>
      <w:r w:rsidRPr="00F157F7">
        <w:rPr>
          <w:sz w:val="28"/>
          <w:szCs w:val="28"/>
        </w:rPr>
        <w:drawing>
          <wp:inline distT="0" distB="0" distL="0" distR="0" wp14:anchorId="158D359C" wp14:editId="654E6DDF">
            <wp:extent cx="3267531" cy="3448531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0F5A1" w14:textId="6325EBED" w:rsidR="00F157F7" w:rsidRDefault="00F157F7" w:rsidP="00F157F7">
      <w:pPr>
        <w:rPr>
          <w:sz w:val="28"/>
          <w:szCs w:val="28"/>
        </w:rPr>
      </w:pPr>
    </w:p>
    <w:p w14:paraId="40D8CC26" w14:textId="7834CA56" w:rsidR="00F157F7" w:rsidRDefault="00F157F7" w:rsidP="00F157F7">
      <w:pPr>
        <w:rPr>
          <w:b/>
          <w:bCs/>
          <w:sz w:val="32"/>
          <w:szCs w:val="32"/>
          <w:lang w:val="mn-MN"/>
        </w:rPr>
      </w:pPr>
      <w:r>
        <w:rPr>
          <w:b/>
          <w:bCs/>
          <w:sz w:val="32"/>
          <w:szCs w:val="32"/>
        </w:rPr>
        <w:t xml:space="preserve">3. </w:t>
      </w:r>
      <w:r>
        <w:rPr>
          <w:b/>
          <w:bCs/>
          <w:sz w:val="32"/>
          <w:szCs w:val="32"/>
          <w:lang w:val="mn-MN"/>
        </w:rPr>
        <w:t>Исходный код программы</w:t>
      </w:r>
    </w:p>
    <w:p w14:paraId="1C4331AA" w14:textId="2FEAF4BC" w:rsidR="00F157F7" w:rsidRDefault="00F157F7" w:rsidP="00F157F7">
      <w:pPr>
        <w:rPr>
          <w:sz w:val="24"/>
          <w:szCs w:val="24"/>
          <w:lang w:val="mn-MN"/>
        </w:rPr>
      </w:pPr>
      <w:r>
        <w:rPr>
          <w:sz w:val="24"/>
          <w:szCs w:val="24"/>
          <w:lang w:val="mn-MN"/>
        </w:rPr>
        <w:t>Ссылка на гитхаб:</w:t>
      </w:r>
    </w:p>
    <w:p w14:paraId="63BB8C03" w14:textId="3E4E9D70" w:rsidR="00F157F7" w:rsidRDefault="00F157F7" w:rsidP="00F157F7">
      <w:pPr>
        <w:rPr>
          <w:sz w:val="24"/>
          <w:szCs w:val="24"/>
          <w:lang w:val="mn-MN"/>
        </w:rPr>
      </w:pPr>
      <w:r>
        <w:rPr>
          <w:sz w:val="24"/>
          <w:szCs w:val="24"/>
          <w:lang w:val="mn-MN"/>
        </w:rPr>
        <w:fldChar w:fldCharType="begin"/>
      </w:r>
      <w:r>
        <w:rPr>
          <w:sz w:val="24"/>
          <w:szCs w:val="24"/>
          <w:lang w:val="mn-MN"/>
        </w:rPr>
        <w:instrText xml:space="preserve"> HYPERLINK "https://github.com/bilguuk124/Programming-Labs/tree/master/Lab6" </w:instrText>
      </w:r>
      <w:r>
        <w:rPr>
          <w:sz w:val="24"/>
          <w:szCs w:val="24"/>
          <w:lang w:val="mn-MN"/>
        </w:rPr>
      </w:r>
      <w:r>
        <w:rPr>
          <w:sz w:val="24"/>
          <w:szCs w:val="24"/>
          <w:lang w:val="mn-MN"/>
        </w:rPr>
        <w:fldChar w:fldCharType="separate"/>
      </w:r>
      <w:r w:rsidRPr="00F157F7">
        <w:rPr>
          <w:rStyle w:val="Hyperlink"/>
          <w:sz w:val="24"/>
          <w:szCs w:val="24"/>
          <w:lang w:val="mn-MN"/>
        </w:rPr>
        <w:t>https://github.com/bilguuk124/Programming-Labs/tree/master/Lab6</w:t>
      </w:r>
      <w:r>
        <w:rPr>
          <w:sz w:val="24"/>
          <w:szCs w:val="24"/>
          <w:lang w:val="mn-MN"/>
        </w:rPr>
        <w:fldChar w:fldCharType="end"/>
      </w:r>
    </w:p>
    <w:p w14:paraId="68FA98B8" w14:textId="70C1AC2C" w:rsidR="00F157F7" w:rsidRDefault="00F157F7" w:rsidP="00F157F7">
      <w:pPr>
        <w:rPr>
          <w:sz w:val="24"/>
          <w:szCs w:val="24"/>
          <w:lang w:val="mn-MN"/>
        </w:rPr>
      </w:pPr>
    </w:p>
    <w:p w14:paraId="50F71250" w14:textId="2042E29E" w:rsidR="00F157F7" w:rsidRPr="00F157F7" w:rsidRDefault="00F157F7" w:rsidP="00F157F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4. </w:t>
      </w:r>
      <w:r>
        <w:rPr>
          <w:b/>
          <w:bCs/>
          <w:sz w:val="32"/>
          <w:szCs w:val="32"/>
          <w:lang w:val="mn-MN"/>
        </w:rPr>
        <w:t>Вывод программы</w:t>
      </w:r>
    </w:p>
    <w:p w14:paraId="01D5DB10" w14:textId="5242B8EA" w:rsidR="00F157F7" w:rsidRDefault="00F157F7" w:rsidP="00F157F7">
      <w:pPr>
        <w:tabs>
          <w:tab w:val="left" w:pos="336"/>
        </w:tabs>
        <w:rPr>
          <w:b/>
          <w:bCs/>
          <w:sz w:val="28"/>
          <w:szCs w:val="28"/>
        </w:rPr>
      </w:pPr>
      <w:r>
        <w:rPr>
          <w:sz w:val="32"/>
          <w:szCs w:val="32"/>
          <w:lang w:val="mn-MN"/>
        </w:rPr>
        <w:tab/>
      </w:r>
      <w:r w:rsidR="00C07A67">
        <w:rPr>
          <w:b/>
          <w:bCs/>
          <w:sz w:val="28"/>
          <w:szCs w:val="28"/>
        </w:rPr>
        <w:t>Help Command:</w:t>
      </w:r>
    </w:p>
    <w:p w14:paraId="64BCDCC5" w14:textId="52C41A6E" w:rsidR="00C07A67" w:rsidRDefault="00C07A67" w:rsidP="00F157F7">
      <w:pPr>
        <w:tabs>
          <w:tab w:val="left" w:pos="336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:</w:t>
      </w:r>
    </w:p>
    <w:p w14:paraId="4836DA4F" w14:textId="6D87281B" w:rsidR="00C07A67" w:rsidRPr="00C07A67" w:rsidRDefault="00C07A67" w:rsidP="00F157F7">
      <w:pPr>
        <w:tabs>
          <w:tab w:val="left" w:pos="336"/>
        </w:tabs>
        <w:rPr>
          <w:b/>
          <w:bCs/>
          <w:sz w:val="24"/>
          <w:szCs w:val="24"/>
        </w:rPr>
      </w:pPr>
      <w:r w:rsidRPr="00C07A67">
        <w:rPr>
          <w:b/>
          <w:bCs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51A7596" wp14:editId="49FEC56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977640" cy="3119755"/>
            <wp:effectExtent l="0" t="0" r="3810" b="444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631" cy="31209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904F0E" w14:textId="4DE70383" w:rsidR="00F157F7" w:rsidRDefault="00F157F7" w:rsidP="00F157F7">
      <w:pPr>
        <w:jc w:val="center"/>
        <w:rPr>
          <w:lang w:val="mn-MN"/>
        </w:rPr>
      </w:pPr>
    </w:p>
    <w:p w14:paraId="327E9A4C" w14:textId="3DF22A0E" w:rsidR="00C07A67" w:rsidRDefault="00C07A67" w:rsidP="00F157F7">
      <w:pPr>
        <w:jc w:val="center"/>
        <w:rPr>
          <w:lang w:val="mn-MN"/>
        </w:rPr>
      </w:pPr>
    </w:p>
    <w:p w14:paraId="0E4429C4" w14:textId="6802ED09" w:rsidR="00C07A67" w:rsidRDefault="00C07A67" w:rsidP="00F157F7">
      <w:pPr>
        <w:jc w:val="center"/>
        <w:rPr>
          <w:lang w:val="mn-MN"/>
        </w:rPr>
      </w:pPr>
    </w:p>
    <w:p w14:paraId="534C723F" w14:textId="36C7BE05" w:rsidR="00C07A67" w:rsidRDefault="00C07A67" w:rsidP="00F157F7">
      <w:pPr>
        <w:jc w:val="center"/>
        <w:rPr>
          <w:lang w:val="mn-MN"/>
        </w:rPr>
      </w:pPr>
    </w:p>
    <w:p w14:paraId="27D18535" w14:textId="2BF00F5B" w:rsidR="00C07A67" w:rsidRDefault="00C07A67" w:rsidP="00F157F7">
      <w:pPr>
        <w:jc w:val="center"/>
        <w:rPr>
          <w:lang w:val="mn-MN"/>
        </w:rPr>
      </w:pPr>
    </w:p>
    <w:p w14:paraId="3389EC61" w14:textId="4D3E024E" w:rsidR="00C07A67" w:rsidRDefault="00C07A67" w:rsidP="00F157F7">
      <w:pPr>
        <w:jc w:val="center"/>
        <w:rPr>
          <w:lang w:val="mn-MN"/>
        </w:rPr>
      </w:pPr>
    </w:p>
    <w:p w14:paraId="5EEB4599" w14:textId="02D9E191" w:rsidR="00C07A67" w:rsidRDefault="00C07A67" w:rsidP="00F157F7">
      <w:pPr>
        <w:jc w:val="center"/>
        <w:rPr>
          <w:lang w:val="mn-MN"/>
        </w:rPr>
      </w:pPr>
    </w:p>
    <w:p w14:paraId="7BAF2920" w14:textId="09C9AC56" w:rsidR="00C07A67" w:rsidRDefault="00C07A67" w:rsidP="00F157F7">
      <w:pPr>
        <w:jc w:val="center"/>
        <w:rPr>
          <w:lang w:val="mn-MN"/>
        </w:rPr>
      </w:pPr>
    </w:p>
    <w:p w14:paraId="18E52574" w14:textId="29DA8E30" w:rsidR="00C07A67" w:rsidRDefault="00C07A67" w:rsidP="00F157F7">
      <w:pPr>
        <w:jc w:val="center"/>
        <w:rPr>
          <w:lang w:val="mn-MN"/>
        </w:rPr>
      </w:pPr>
    </w:p>
    <w:p w14:paraId="408D8002" w14:textId="0F74ABE4" w:rsidR="00C07A67" w:rsidRDefault="00C07A67" w:rsidP="00F157F7">
      <w:pPr>
        <w:jc w:val="center"/>
        <w:rPr>
          <w:lang w:val="mn-MN"/>
        </w:rPr>
      </w:pPr>
    </w:p>
    <w:p w14:paraId="09F2F12B" w14:textId="4CEA7761" w:rsidR="00C07A67" w:rsidRDefault="00C07A67" w:rsidP="00C07A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Server:</w:t>
      </w:r>
    </w:p>
    <w:p w14:paraId="59F2AE7C" w14:textId="45DDA0B9" w:rsidR="00C07A67" w:rsidRDefault="00C07A67" w:rsidP="00C07A67">
      <w:pPr>
        <w:rPr>
          <w:b/>
          <w:bCs/>
          <w:sz w:val="24"/>
          <w:szCs w:val="24"/>
        </w:rPr>
      </w:pPr>
      <w:r w:rsidRPr="00C07A67">
        <w:rPr>
          <w:b/>
          <w:bCs/>
          <w:sz w:val="24"/>
          <w:szCs w:val="24"/>
        </w:rPr>
        <w:drawing>
          <wp:inline distT="0" distB="0" distL="0" distR="0" wp14:anchorId="2C46AB6D" wp14:editId="7AA9242C">
            <wp:extent cx="6645910" cy="16021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BB30B" w14:textId="56CB4F7E" w:rsidR="00C07A67" w:rsidRDefault="00C07A67" w:rsidP="00C07A67">
      <w:pPr>
        <w:rPr>
          <w:sz w:val="24"/>
          <w:szCs w:val="24"/>
        </w:rPr>
      </w:pPr>
    </w:p>
    <w:p w14:paraId="50B5871D" w14:textId="2F023689" w:rsidR="00C07A67" w:rsidRDefault="00C07A67" w:rsidP="00C07A6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how Command:</w:t>
      </w:r>
    </w:p>
    <w:p w14:paraId="02F2E17E" w14:textId="5EE505D4" w:rsidR="00C07A67" w:rsidRDefault="00C07A67" w:rsidP="00C07A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:</w:t>
      </w:r>
    </w:p>
    <w:p w14:paraId="131D9087" w14:textId="6CDD7C6C" w:rsidR="00C07A67" w:rsidRDefault="00C07A67" w:rsidP="00C07A67">
      <w:pPr>
        <w:rPr>
          <w:b/>
          <w:bCs/>
          <w:sz w:val="24"/>
          <w:szCs w:val="24"/>
        </w:rPr>
      </w:pPr>
      <w:r w:rsidRPr="00C07A67">
        <w:rPr>
          <w:b/>
          <w:bCs/>
          <w:sz w:val="24"/>
          <w:szCs w:val="24"/>
        </w:rPr>
        <w:drawing>
          <wp:inline distT="0" distB="0" distL="0" distR="0" wp14:anchorId="2A6E5057" wp14:editId="0D28AF65">
            <wp:extent cx="5227320" cy="3973183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32165" cy="397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B270F" w14:textId="4E4A1A53" w:rsidR="00C07A67" w:rsidRDefault="00C07A67" w:rsidP="00C07A6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rver:</w:t>
      </w:r>
    </w:p>
    <w:p w14:paraId="0BE0C283" w14:textId="4C10B4F4" w:rsidR="00C07A67" w:rsidRDefault="00C07A67" w:rsidP="00C07A67">
      <w:pPr>
        <w:rPr>
          <w:b/>
          <w:bCs/>
          <w:sz w:val="28"/>
          <w:szCs w:val="28"/>
        </w:rPr>
      </w:pPr>
      <w:r w:rsidRPr="00C07A67">
        <w:rPr>
          <w:b/>
          <w:bCs/>
          <w:sz w:val="28"/>
          <w:szCs w:val="28"/>
        </w:rPr>
        <w:drawing>
          <wp:inline distT="0" distB="0" distL="0" distR="0" wp14:anchorId="1185BF8E" wp14:editId="2CAB8B6E">
            <wp:extent cx="6645910" cy="4889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AE51C" w14:textId="23C86F8E" w:rsidR="00C07A67" w:rsidRDefault="00C07A67" w:rsidP="00C07A67">
      <w:pPr>
        <w:rPr>
          <w:sz w:val="28"/>
          <w:szCs w:val="28"/>
        </w:rPr>
      </w:pPr>
    </w:p>
    <w:p w14:paraId="5B6C6C42" w14:textId="6F7E5D7A" w:rsidR="00C07A67" w:rsidRDefault="00C07A67" w:rsidP="00C07A67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Server_exit</w:t>
      </w:r>
      <w:proofErr w:type="spellEnd"/>
      <w:r>
        <w:rPr>
          <w:b/>
          <w:bCs/>
          <w:sz w:val="28"/>
          <w:szCs w:val="28"/>
        </w:rPr>
        <w:t xml:space="preserve"> Command:</w:t>
      </w:r>
    </w:p>
    <w:p w14:paraId="5DD50AED" w14:textId="746EE0CE" w:rsidR="00C07A67" w:rsidRDefault="00C07A67" w:rsidP="00C07A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ient:</w:t>
      </w:r>
    </w:p>
    <w:p w14:paraId="5CB332AD" w14:textId="42473FD9" w:rsidR="00C07A67" w:rsidRDefault="00C07A67" w:rsidP="00C07A67">
      <w:pPr>
        <w:rPr>
          <w:b/>
          <w:bCs/>
          <w:sz w:val="24"/>
          <w:szCs w:val="24"/>
        </w:rPr>
      </w:pPr>
      <w:r w:rsidRPr="00C07A67">
        <w:rPr>
          <w:b/>
          <w:bCs/>
          <w:sz w:val="24"/>
          <w:szCs w:val="24"/>
        </w:rPr>
        <w:drawing>
          <wp:inline distT="0" distB="0" distL="0" distR="0" wp14:anchorId="7A442D1E" wp14:editId="28222DE4">
            <wp:extent cx="3025140" cy="711799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5591" cy="71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92E44" w14:textId="5CF3FD09" w:rsidR="00C07A67" w:rsidRDefault="00C07A67" w:rsidP="00C07A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Server:</w:t>
      </w:r>
    </w:p>
    <w:p w14:paraId="173F203C" w14:textId="77777777" w:rsidR="00C07A67" w:rsidRPr="00C07A67" w:rsidRDefault="00C07A67" w:rsidP="00C07A67">
      <w:pPr>
        <w:rPr>
          <w:b/>
          <w:bCs/>
          <w:sz w:val="24"/>
          <w:szCs w:val="24"/>
        </w:rPr>
      </w:pPr>
      <w:r w:rsidRPr="00C07A67">
        <w:rPr>
          <w:b/>
          <w:bCs/>
          <w:sz w:val="24"/>
          <w:szCs w:val="24"/>
        </w:rPr>
        <w:drawing>
          <wp:inline distT="0" distB="0" distL="0" distR="0" wp14:anchorId="0D1393F2" wp14:editId="03C4821A">
            <wp:extent cx="6645910" cy="1957705"/>
            <wp:effectExtent l="0" t="0" r="254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5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7A67" w:rsidRPr="00C07A67" w:rsidSect="00F157F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807E7"/>
    <w:multiLevelType w:val="multilevel"/>
    <w:tmpl w:val="C186B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512475"/>
    <w:multiLevelType w:val="multilevel"/>
    <w:tmpl w:val="B7D89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940336"/>
    <w:multiLevelType w:val="multilevel"/>
    <w:tmpl w:val="C834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CD96E1F"/>
    <w:multiLevelType w:val="multilevel"/>
    <w:tmpl w:val="B5F4C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QxMTe1NDU3NjdW0lEKTi0uzszPAykwrAUAK+aCrywAAAA="/>
  </w:docVars>
  <w:rsids>
    <w:rsidRoot w:val="00765E65"/>
    <w:rsid w:val="005502B2"/>
    <w:rsid w:val="00765E65"/>
    <w:rsid w:val="007C5071"/>
    <w:rsid w:val="00B26867"/>
    <w:rsid w:val="00C07A67"/>
    <w:rsid w:val="00C420A7"/>
    <w:rsid w:val="00F157F7"/>
    <w:rsid w:val="00FF0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6E670"/>
  <w15:chartTrackingRefBased/>
  <w15:docId w15:val="{B6E349B3-CD99-45A6-8D09-26863242F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57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7F7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157F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57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15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4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9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27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55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46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58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02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9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урэвсурэн Билгуун</dc:creator>
  <cp:keywords/>
  <dc:description/>
  <cp:lastModifiedBy>Пурэвсурэн Билгуун</cp:lastModifiedBy>
  <cp:revision>2</cp:revision>
  <dcterms:created xsi:type="dcterms:W3CDTF">2021-05-21T14:37:00Z</dcterms:created>
  <dcterms:modified xsi:type="dcterms:W3CDTF">2021-05-21T14:57:00Z</dcterms:modified>
</cp:coreProperties>
</file>